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C7EEDC" w14:textId="1938C315" w:rsidR="00927A3A" w:rsidRPr="00C104DA" w:rsidRDefault="00C104DA" w:rsidP="00C104DA">
      <w:pPr>
        <w:jc w:val="center"/>
        <w:rPr>
          <w:rFonts w:ascii="Tahoma" w:hAnsi="Tahoma" w:cs="Tahoma"/>
          <w:b/>
          <w:bCs/>
          <w:sz w:val="40"/>
          <w:szCs w:val="40"/>
        </w:rPr>
      </w:pPr>
      <w:r w:rsidRPr="00C104DA">
        <w:rPr>
          <w:rFonts w:ascii="Tahoma" w:hAnsi="Tahoma" w:cs="Tahoma"/>
          <w:b/>
          <w:bCs/>
          <w:sz w:val="40"/>
          <w:szCs w:val="40"/>
        </w:rPr>
        <w:t>Resources</w:t>
      </w:r>
    </w:p>
    <w:tbl>
      <w:tblPr>
        <w:tblStyle w:val="TableGrid"/>
        <w:tblW w:w="9986" w:type="dxa"/>
        <w:tblInd w:w="-635" w:type="dxa"/>
        <w:tblLook w:val="04A0" w:firstRow="1" w:lastRow="0" w:firstColumn="1" w:lastColumn="0" w:noHBand="0" w:noVBand="1"/>
      </w:tblPr>
      <w:tblGrid>
        <w:gridCol w:w="1820"/>
        <w:gridCol w:w="1595"/>
        <w:gridCol w:w="6571"/>
      </w:tblGrid>
      <w:tr w:rsidR="00853E41" w:rsidRPr="00192C25" w14:paraId="526E2CB6" w14:textId="77777777" w:rsidTr="00853E41">
        <w:tc>
          <w:tcPr>
            <w:tcW w:w="1820" w:type="dxa"/>
          </w:tcPr>
          <w:p w14:paraId="5480D800" w14:textId="77777777" w:rsidR="00853E41" w:rsidRPr="00967CEA" w:rsidRDefault="00853E41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Anti-racism</w:t>
            </w:r>
          </w:p>
        </w:tc>
        <w:tc>
          <w:tcPr>
            <w:tcW w:w="1595" w:type="dxa"/>
          </w:tcPr>
          <w:p w14:paraId="6DEB5AD4" w14:textId="77777777" w:rsidR="00853E41" w:rsidRPr="00967CEA" w:rsidRDefault="00853E41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Book</w:t>
            </w:r>
          </w:p>
        </w:tc>
        <w:tc>
          <w:tcPr>
            <w:tcW w:w="6571" w:type="dxa"/>
          </w:tcPr>
          <w:p w14:paraId="79086741" w14:textId="77777777" w:rsidR="00853E41" w:rsidRPr="00967CEA" w:rsidRDefault="00853E41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 xml:space="preserve">How to be an Antiracist by </w:t>
            </w:r>
            <w:proofErr w:type="spellStart"/>
            <w:r w:rsidRPr="00967CEA">
              <w:rPr>
                <w:rFonts w:ascii="Tahoma" w:hAnsi="Tahoma" w:cs="Tahoma"/>
                <w:sz w:val="18"/>
                <w:szCs w:val="18"/>
              </w:rPr>
              <w:t>Ibram</w:t>
            </w:r>
            <w:proofErr w:type="spellEnd"/>
            <w:r w:rsidRPr="00967CEA">
              <w:rPr>
                <w:rFonts w:ascii="Tahoma" w:hAnsi="Tahoma" w:cs="Tahoma"/>
                <w:sz w:val="18"/>
                <w:szCs w:val="18"/>
              </w:rPr>
              <w:t xml:space="preserve"> X. </w:t>
            </w:r>
            <w:proofErr w:type="spellStart"/>
            <w:r w:rsidRPr="00967CEA">
              <w:rPr>
                <w:rFonts w:ascii="Tahoma" w:hAnsi="Tahoma" w:cs="Tahoma"/>
                <w:sz w:val="18"/>
                <w:szCs w:val="18"/>
              </w:rPr>
              <w:t>Kendi</w:t>
            </w:r>
            <w:proofErr w:type="spellEnd"/>
            <w:r w:rsidRPr="00967CEA">
              <w:rPr>
                <w:rFonts w:ascii="Tahoma" w:hAnsi="Tahoma" w:cs="Tahoma"/>
                <w:sz w:val="18"/>
                <w:szCs w:val="18"/>
              </w:rPr>
              <w:t>. 2019, One World.</w:t>
            </w:r>
          </w:p>
        </w:tc>
      </w:tr>
      <w:tr w:rsidR="00853E41" w:rsidRPr="00192C25" w14:paraId="3547C7B8" w14:textId="77777777" w:rsidTr="00853E41">
        <w:tc>
          <w:tcPr>
            <w:tcW w:w="1820" w:type="dxa"/>
          </w:tcPr>
          <w:p w14:paraId="67B624F2" w14:textId="77777777" w:rsidR="00853E41" w:rsidRPr="00967CEA" w:rsidRDefault="00853E41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Anti-racism</w:t>
            </w:r>
          </w:p>
        </w:tc>
        <w:tc>
          <w:tcPr>
            <w:tcW w:w="1595" w:type="dxa"/>
          </w:tcPr>
          <w:p w14:paraId="51B44828" w14:textId="77777777" w:rsidR="00853E41" w:rsidRPr="00967CEA" w:rsidRDefault="00853E41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Book</w:t>
            </w:r>
          </w:p>
        </w:tc>
        <w:tc>
          <w:tcPr>
            <w:tcW w:w="6571" w:type="dxa"/>
          </w:tcPr>
          <w:p w14:paraId="0C41041F" w14:textId="77777777" w:rsidR="00853E41" w:rsidRPr="00967CEA" w:rsidRDefault="00853E41" w:rsidP="00B83E0D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 xml:space="preserve">White Fragility: Why </w:t>
            </w:r>
            <w:proofErr w:type="gramStart"/>
            <w:r w:rsidRPr="00967CEA">
              <w:rPr>
                <w:rFonts w:ascii="Tahoma" w:hAnsi="Tahoma" w:cs="Tahoma"/>
                <w:sz w:val="18"/>
                <w:szCs w:val="18"/>
              </w:rPr>
              <w:t>It’s</w:t>
            </w:r>
            <w:proofErr w:type="gramEnd"/>
            <w:r w:rsidRPr="00967CEA">
              <w:rPr>
                <w:rFonts w:ascii="Tahoma" w:hAnsi="Tahoma" w:cs="Tahoma"/>
                <w:sz w:val="18"/>
                <w:szCs w:val="18"/>
              </w:rPr>
              <w:t xml:space="preserve"> So Hard for White People to Talk about Racism by Robin </w:t>
            </w:r>
            <w:proofErr w:type="spellStart"/>
            <w:r w:rsidRPr="00967CEA">
              <w:rPr>
                <w:rFonts w:ascii="Tahoma" w:hAnsi="Tahoma" w:cs="Tahoma"/>
                <w:sz w:val="18"/>
                <w:szCs w:val="18"/>
              </w:rPr>
              <w:t>DiAngelo</w:t>
            </w:r>
            <w:proofErr w:type="spellEnd"/>
            <w:r w:rsidRPr="00967CEA">
              <w:rPr>
                <w:rFonts w:ascii="Tahoma" w:hAnsi="Tahoma" w:cs="Tahoma"/>
                <w:sz w:val="18"/>
                <w:szCs w:val="18"/>
              </w:rPr>
              <w:t>. 2018, Beacon Press.</w:t>
            </w:r>
          </w:p>
        </w:tc>
      </w:tr>
      <w:tr w:rsidR="00853E41" w:rsidRPr="00192C25" w14:paraId="1DE1C940" w14:textId="77777777" w:rsidTr="00853E41">
        <w:tc>
          <w:tcPr>
            <w:tcW w:w="1820" w:type="dxa"/>
          </w:tcPr>
          <w:p w14:paraId="1DC5A900" w14:textId="77777777" w:rsidR="00853E41" w:rsidRPr="00967CEA" w:rsidRDefault="00853E41" w:rsidP="00B83E0D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Anti-racism</w:t>
            </w:r>
          </w:p>
        </w:tc>
        <w:tc>
          <w:tcPr>
            <w:tcW w:w="1595" w:type="dxa"/>
          </w:tcPr>
          <w:p w14:paraId="42F11F98" w14:textId="77777777" w:rsidR="00853E41" w:rsidRPr="00967CEA" w:rsidRDefault="00853E41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Book</w:t>
            </w:r>
          </w:p>
        </w:tc>
        <w:tc>
          <w:tcPr>
            <w:tcW w:w="6571" w:type="dxa"/>
          </w:tcPr>
          <w:p w14:paraId="3755E5B5" w14:textId="77777777" w:rsidR="00853E41" w:rsidRPr="00967CEA" w:rsidRDefault="00853E41" w:rsidP="007B2A00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Raising White Kids: Bringing Up Children in a Racially Unjust America</w:t>
            </w:r>
          </w:p>
          <w:p w14:paraId="755A2246" w14:textId="77777777" w:rsidR="00853E41" w:rsidRPr="00967CEA" w:rsidRDefault="00853E41" w:rsidP="007B2A00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By Jennifer Harvey</w:t>
            </w:r>
          </w:p>
        </w:tc>
      </w:tr>
      <w:tr w:rsidR="00853E41" w:rsidRPr="00192C25" w14:paraId="6368110D" w14:textId="77777777" w:rsidTr="00853E41">
        <w:tc>
          <w:tcPr>
            <w:tcW w:w="1820" w:type="dxa"/>
          </w:tcPr>
          <w:p w14:paraId="79F24C6D" w14:textId="77777777" w:rsidR="00853E41" w:rsidRPr="00967CEA" w:rsidRDefault="00853E41" w:rsidP="00B83E0D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Becoming White</w:t>
            </w:r>
          </w:p>
        </w:tc>
        <w:tc>
          <w:tcPr>
            <w:tcW w:w="1595" w:type="dxa"/>
          </w:tcPr>
          <w:p w14:paraId="5F6AE9EE" w14:textId="77777777" w:rsidR="00853E41" w:rsidRPr="00967CEA" w:rsidRDefault="00853E41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Article</w:t>
            </w:r>
          </w:p>
        </w:tc>
        <w:tc>
          <w:tcPr>
            <w:tcW w:w="6571" w:type="dxa"/>
          </w:tcPr>
          <w:p w14:paraId="239D44E0" w14:textId="77777777" w:rsidR="00853E41" w:rsidRPr="00967CEA" w:rsidRDefault="00E553C4" w:rsidP="00B83E0D">
            <w:pPr>
              <w:rPr>
                <w:rFonts w:ascii="Tahoma" w:hAnsi="Tahoma" w:cs="Tahoma"/>
                <w:sz w:val="18"/>
                <w:szCs w:val="18"/>
              </w:rPr>
            </w:pPr>
            <w:hyperlink r:id="rId8" w:history="1">
              <w:r w:rsidR="00853E41" w:rsidRPr="00967CEA">
                <w:rPr>
                  <w:rStyle w:val="Hyperlink"/>
                  <w:rFonts w:ascii="Tahoma" w:hAnsi="Tahoma" w:cs="Tahoma"/>
                  <w:sz w:val="18"/>
                  <w:szCs w:val="18"/>
                </w:rPr>
                <w:t>https://www.washingtonpost.com/posteverything/wp/2015/09/22/jews-in-america-struggled-for-generations-to-become-white-now-we-must-give-up-that-privilege-to-fight-racism/</w:t>
              </w:r>
            </w:hyperlink>
          </w:p>
        </w:tc>
      </w:tr>
      <w:tr w:rsidR="00853E41" w:rsidRPr="00192C25" w14:paraId="7285EADB" w14:textId="77777777" w:rsidTr="00853E41">
        <w:tc>
          <w:tcPr>
            <w:tcW w:w="1820" w:type="dxa"/>
          </w:tcPr>
          <w:p w14:paraId="2A630B19" w14:textId="77777777" w:rsidR="00853E41" w:rsidRPr="00967CEA" w:rsidRDefault="00853E41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Black Life</w:t>
            </w:r>
          </w:p>
        </w:tc>
        <w:tc>
          <w:tcPr>
            <w:tcW w:w="1595" w:type="dxa"/>
          </w:tcPr>
          <w:p w14:paraId="34AD7CB9" w14:textId="77777777" w:rsidR="00853E41" w:rsidRPr="00967CEA" w:rsidRDefault="00853E41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Book</w:t>
            </w:r>
          </w:p>
        </w:tc>
        <w:tc>
          <w:tcPr>
            <w:tcW w:w="6571" w:type="dxa"/>
          </w:tcPr>
          <w:p w14:paraId="7E969959" w14:textId="77777777" w:rsidR="00853E41" w:rsidRPr="00967CEA" w:rsidRDefault="00853E41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Between the World and Me by Ta-</w:t>
            </w:r>
            <w:proofErr w:type="spellStart"/>
            <w:r w:rsidRPr="00967CEA">
              <w:rPr>
                <w:rFonts w:ascii="Tahoma" w:hAnsi="Tahoma" w:cs="Tahoma"/>
                <w:sz w:val="18"/>
                <w:szCs w:val="18"/>
              </w:rPr>
              <w:t>Nahisi</w:t>
            </w:r>
            <w:proofErr w:type="spellEnd"/>
            <w:r w:rsidRPr="00967CEA">
              <w:rPr>
                <w:rFonts w:ascii="Tahoma" w:hAnsi="Tahoma" w:cs="Tahoma"/>
                <w:sz w:val="18"/>
                <w:szCs w:val="18"/>
              </w:rPr>
              <w:t xml:space="preserve"> Coates. 2015, One World.</w:t>
            </w:r>
          </w:p>
        </w:tc>
      </w:tr>
      <w:tr w:rsidR="00853E41" w:rsidRPr="00192C25" w14:paraId="216343B2" w14:textId="77777777" w:rsidTr="00853E41">
        <w:tc>
          <w:tcPr>
            <w:tcW w:w="1820" w:type="dxa"/>
          </w:tcPr>
          <w:p w14:paraId="168FD9C2" w14:textId="77777777" w:rsidR="00853E41" w:rsidRPr="00967CEA" w:rsidRDefault="00853E41" w:rsidP="00B83E0D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Construct of Race</w:t>
            </w:r>
          </w:p>
        </w:tc>
        <w:tc>
          <w:tcPr>
            <w:tcW w:w="1595" w:type="dxa"/>
          </w:tcPr>
          <w:p w14:paraId="27A1A73E" w14:textId="77777777" w:rsidR="00853E41" w:rsidRPr="00967CEA" w:rsidRDefault="00853E41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Video</w:t>
            </w:r>
          </w:p>
        </w:tc>
        <w:tc>
          <w:tcPr>
            <w:tcW w:w="6571" w:type="dxa"/>
          </w:tcPr>
          <w:p w14:paraId="48453085" w14:textId="63AE4295" w:rsidR="00853E41" w:rsidRPr="00967CEA" w:rsidRDefault="00853E41" w:rsidP="00AC73A4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 xml:space="preserve">Go Deeper: Race Timeline by PBS- </w:t>
            </w:r>
            <w:hyperlink r:id="rId9" w:history="1">
              <w:r w:rsidRPr="00967CEA">
                <w:rPr>
                  <w:rStyle w:val="Hyperlink"/>
                  <w:rFonts w:ascii="Tahoma" w:hAnsi="Tahoma" w:cs="Tahoma"/>
                  <w:sz w:val="18"/>
                  <w:szCs w:val="18"/>
                </w:rPr>
                <w:t>http://www.pbs.org/race/000_About/002_03_a-godeeper.htm</w:t>
              </w:r>
            </w:hyperlink>
          </w:p>
        </w:tc>
      </w:tr>
      <w:tr w:rsidR="00853E41" w:rsidRPr="00192C25" w14:paraId="23B1AE0D" w14:textId="77777777" w:rsidTr="00853E41">
        <w:tc>
          <w:tcPr>
            <w:tcW w:w="1820" w:type="dxa"/>
          </w:tcPr>
          <w:p w14:paraId="7828D449" w14:textId="2F3D3A7A" w:rsidR="00853E41" w:rsidRPr="00967CEA" w:rsidRDefault="00853E41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 xml:space="preserve">Criminal Justice </w:t>
            </w:r>
          </w:p>
        </w:tc>
        <w:tc>
          <w:tcPr>
            <w:tcW w:w="1595" w:type="dxa"/>
          </w:tcPr>
          <w:p w14:paraId="5164DF71" w14:textId="77777777" w:rsidR="00853E41" w:rsidRPr="00967CEA" w:rsidRDefault="00853E41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Book</w:t>
            </w:r>
          </w:p>
        </w:tc>
        <w:tc>
          <w:tcPr>
            <w:tcW w:w="6571" w:type="dxa"/>
          </w:tcPr>
          <w:p w14:paraId="25DCD3AF" w14:textId="77777777" w:rsidR="00853E41" w:rsidRPr="00967CEA" w:rsidRDefault="00853E41" w:rsidP="00B83E0D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The New Jim Crow by Michelle Alexander</w:t>
            </w:r>
          </w:p>
        </w:tc>
      </w:tr>
      <w:tr w:rsidR="00853E41" w:rsidRPr="00192C25" w14:paraId="7303555A" w14:textId="77777777" w:rsidTr="00853E41">
        <w:tc>
          <w:tcPr>
            <w:tcW w:w="1820" w:type="dxa"/>
          </w:tcPr>
          <w:p w14:paraId="726EFB84" w14:textId="5AF926D2" w:rsidR="00853E41" w:rsidRPr="00967CEA" w:rsidRDefault="00853E41" w:rsidP="00B83E0D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 xml:space="preserve">Criminal Justice </w:t>
            </w:r>
          </w:p>
        </w:tc>
        <w:tc>
          <w:tcPr>
            <w:tcW w:w="1595" w:type="dxa"/>
          </w:tcPr>
          <w:p w14:paraId="26B3EC25" w14:textId="77777777" w:rsidR="00853E41" w:rsidRPr="00967CEA" w:rsidRDefault="00853E41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Movie</w:t>
            </w:r>
          </w:p>
        </w:tc>
        <w:tc>
          <w:tcPr>
            <w:tcW w:w="6571" w:type="dxa"/>
          </w:tcPr>
          <w:p w14:paraId="5F76FE36" w14:textId="77777777" w:rsidR="00853E41" w:rsidRPr="00967CEA" w:rsidRDefault="00853E41" w:rsidP="00B83E0D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Just Mercy</w:t>
            </w:r>
          </w:p>
        </w:tc>
      </w:tr>
      <w:tr w:rsidR="00853E41" w:rsidRPr="00192C25" w14:paraId="355ABE57" w14:textId="77777777" w:rsidTr="00853E41">
        <w:tc>
          <w:tcPr>
            <w:tcW w:w="1820" w:type="dxa"/>
          </w:tcPr>
          <w:p w14:paraId="61EE4193" w14:textId="23533197" w:rsidR="00853E41" w:rsidRPr="00967CEA" w:rsidRDefault="00853E41" w:rsidP="00B83E0D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 xml:space="preserve">Criminal Justice </w:t>
            </w:r>
          </w:p>
        </w:tc>
        <w:tc>
          <w:tcPr>
            <w:tcW w:w="1595" w:type="dxa"/>
          </w:tcPr>
          <w:p w14:paraId="0C568331" w14:textId="77777777" w:rsidR="00853E41" w:rsidRPr="00967CEA" w:rsidRDefault="00853E41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Movie</w:t>
            </w:r>
          </w:p>
        </w:tc>
        <w:tc>
          <w:tcPr>
            <w:tcW w:w="6571" w:type="dxa"/>
          </w:tcPr>
          <w:p w14:paraId="6DF399A8" w14:textId="77777777" w:rsidR="00853E41" w:rsidRPr="00967CEA" w:rsidRDefault="00853E41" w:rsidP="00870B4C">
            <w:pPr>
              <w:rPr>
                <w:rFonts w:ascii="Tahoma" w:eastAsia="Times New Roman" w:hAnsi="Tahoma" w:cs="Tahoma"/>
                <w:sz w:val="18"/>
                <w:szCs w:val="18"/>
              </w:rPr>
            </w:pPr>
            <w:r w:rsidRPr="00967CEA">
              <w:rPr>
                <w:rFonts w:ascii="Tahoma" w:eastAsia="Times New Roman" w:hAnsi="Tahoma" w:cs="Tahoma"/>
                <w:sz w:val="18"/>
                <w:szCs w:val="18"/>
              </w:rPr>
              <w:t>13</w:t>
            </w:r>
            <w:r w:rsidRPr="00967CEA">
              <w:rPr>
                <w:rFonts w:ascii="Tahoma" w:eastAsia="Times New Roman" w:hAnsi="Tahoma" w:cs="Tahoma"/>
                <w:sz w:val="18"/>
                <w:szCs w:val="18"/>
                <w:vertAlign w:val="superscript"/>
              </w:rPr>
              <w:t>th</w:t>
            </w:r>
            <w:proofErr w:type="gramStart"/>
            <w:r w:rsidRPr="00967CEA">
              <w:rPr>
                <w:rFonts w:ascii="Tahoma" w:eastAsia="Times New Roman" w:hAnsi="Tahoma" w:cs="Tahoma"/>
                <w:sz w:val="18"/>
                <w:szCs w:val="18"/>
                <w:vertAlign w:val="superscript"/>
              </w:rPr>
              <w:t xml:space="preserve">   (</w:t>
            </w:r>
            <w:proofErr w:type="gramEnd"/>
            <w:r w:rsidRPr="00967CEA">
              <w:rPr>
                <w:rFonts w:ascii="Tahoma" w:eastAsia="Times New Roman" w:hAnsi="Tahoma" w:cs="Tahoma"/>
                <w:sz w:val="18"/>
                <w:szCs w:val="18"/>
                <w:vertAlign w:val="superscript"/>
              </w:rPr>
              <w:t xml:space="preserve">on </w:t>
            </w:r>
            <w:r w:rsidRPr="00967CEA">
              <w:rPr>
                <w:rFonts w:ascii="Tahoma" w:eastAsia="Times New Roman" w:hAnsi="Tahoma" w:cs="Tahoma"/>
                <w:sz w:val="18"/>
                <w:szCs w:val="18"/>
              </w:rPr>
              <w:t>Netflix)</w:t>
            </w:r>
          </w:p>
        </w:tc>
      </w:tr>
      <w:tr w:rsidR="00853E41" w:rsidRPr="00192C25" w14:paraId="63B95683" w14:textId="77777777" w:rsidTr="00853E41">
        <w:tc>
          <w:tcPr>
            <w:tcW w:w="1820" w:type="dxa"/>
          </w:tcPr>
          <w:p w14:paraId="7544D044" w14:textId="49A22587" w:rsidR="00853E41" w:rsidRPr="00967CEA" w:rsidRDefault="00853E41" w:rsidP="00B83E0D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 xml:space="preserve">Criminal Justice </w:t>
            </w:r>
          </w:p>
        </w:tc>
        <w:tc>
          <w:tcPr>
            <w:tcW w:w="1595" w:type="dxa"/>
          </w:tcPr>
          <w:p w14:paraId="6BF6B789" w14:textId="77777777" w:rsidR="00853E41" w:rsidRPr="00967CEA" w:rsidRDefault="00853E41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Movie Series</w:t>
            </w:r>
          </w:p>
        </w:tc>
        <w:tc>
          <w:tcPr>
            <w:tcW w:w="6571" w:type="dxa"/>
          </w:tcPr>
          <w:p w14:paraId="72EC0644" w14:textId="77777777" w:rsidR="00853E41" w:rsidRPr="00967CEA" w:rsidRDefault="00853E41" w:rsidP="00870B4C">
            <w:pPr>
              <w:rPr>
                <w:rFonts w:ascii="Tahoma" w:eastAsia="Times New Roman" w:hAnsi="Tahoma" w:cs="Tahoma"/>
                <w:sz w:val="18"/>
                <w:szCs w:val="18"/>
              </w:rPr>
            </w:pPr>
            <w:r w:rsidRPr="00967CEA">
              <w:rPr>
                <w:rFonts w:ascii="Tahoma" w:eastAsia="Times New Roman" w:hAnsi="Tahoma" w:cs="Tahoma"/>
                <w:sz w:val="18"/>
                <w:szCs w:val="18"/>
              </w:rPr>
              <w:t xml:space="preserve">When They See Us </w:t>
            </w:r>
          </w:p>
        </w:tc>
      </w:tr>
      <w:tr w:rsidR="00853E41" w:rsidRPr="00192C25" w14:paraId="4DC838FB" w14:textId="77777777" w:rsidTr="00853E41">
        <w:tc>
          <w:tcPr>
            <w:tcW w:w="1820" w:type="dxa"/>
          </w:tcPr>
          <w:p w14:paraId="5838CA83" w14:textId="7F8EA37C" w:rsidR="00853E41" w:rsidRPr="00967CEA" w:rsidRDefault="00853E41" w:rsidP="00B83E0D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Criminal Justice</w:t>
            </w:r>
          </w:p>
        </w:tc>
        <w:tc>
          <w:tcPr>
            <w:tcW w:w="1595" w:type="dxa"/>
          </w:tcPr>
          <w:p w14:paraId="15BDE526" w14:textId="77777777" w:rsidR="00853E41" w:rsidRPr="00967CEA" w:rsidRDefault="00853E41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Movie/Stage Play</w:t>
            </w:r>
          </w:p>
        </w:tc>
        <w:tc>
          <w:tcPr>
            <w:tcW w:w="6571" w:type="dxa"/>
          </w:tcPr>
          <w:p w14:paraId="310CA950" w14:textId="77777777" w:rsidR="00853E41" w:rsidRPr="00967CEA" w:rsidRDefault="00853E41" w:rsidP="00B83E0D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American Son</w:t>
            </w:r>
          </w:p>
        </w:tc>
      </w:tr>
      <w:tr w:rsidR="00853E41" w:rsidRPr="00192C25" w14:paraId="46C657E6" w14:textId="77777777" w:rsidTr="00853E41">
        <w:tc>
          <w:tcPr>
            <w:tcW w:w="1820" w:type="dxa"/>
          </w:tcPr>
          <w:p w14:paraId="153EC3A3" w14:textId="396CB4B4" w:rsidR="00853E41" w:rsidRPr="00967CEA" w:rsidRDefault="00853E41" w:rsidP="00B83E0D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Criminal Justice</w:t>
            </w:r>
          </w:p>
        </w:tc>
        <w:tc>
          <w:tcPr>
            <w:tcW w:w="1595" w:type="dxa"/>
          </w:tcPr>
          <w:p w14:paraId="23E3FE83" w14:textId="03031C4B" w:rsidR="00853E41" w:rsidRPr="00967CEA" w:rsidRDefault="00853E41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 xml:space="preserve">TV Series </w:t>
            </w:r>
            <w:r w:rsidR="00AC73A4" w:rsidRPr="00967CEA">
              <w:rPr>
                <w:rFonts w:ascii="Tahoma" w:hAnsi="Tahoma" w:cs="Tahoma"/>
                <w:sz w:val="18"/>
                <w:szCs w:val="18"/>
              </w:rPr>
              <w:t>(</w:t>
            </w:r>
            <w:r w:rsidRPr="00967CEA">
              <w:rPr>
                <w:rFonts w:ascii="Tahoma" w:hAnsi="Tahoma" w:cs="Tahoma"/>
                <w:sz w:val="18"/>
                <w:szCs w:val="18"/>
              </w:rPr>
              <w:t>ABC)</w:t>
            </w:r>
          </w:p>
        </w:tc>
        <w:tc>
          <w:tcPr>
            <w:tcW w:w="6571" w:type="dxa"/>
          </w:tcPr>
          <w:p w14:paraId="7CA7A733" w14:textId="77777777" w:rsidR="00853E41" w:rsidRPr="00967CEA" w:rsidRDefault="00853E41" w:rsidP="00B83E0D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For Life</w:t>
            </w:r>
          </w:p>
        </w:tc>
      </w:tr>
      <w:tr w:rsidR="00853E41" w:rsidRPr="00192C25" w14:paraId="61AB5696" w14:textId="77777777" w:rsidTr="00853E41">
        <w:tc>
          <w:tcPr>
            <w:tcW w:w="1820" w:type="dxa"/>
          </w:tcPr>
          <w:p w14:paraId="4226DC82" w14:textId="77777777" w:rsidR="00853E41" w:rsidRPr="00967CEA" w:rsidRDefault="00853E41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Criminal Justice System/Race</w:t>
            </w:r>
          </w:p>
        </w:tc>
        <w:tc>
          <w:tcPr>
            <w:tcW w:w="1595" w:type="dxa"/>
          </w:tcPr>
          <w:p w14:paraId="67E64BC7" w14:textId="77777777" w:rsidR="00853E41" w:rsidRPr="00967CEA" w:rsidRDefault="00853E41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Book</w:t>
            </w:r>
          </w:p>
        </w:tc>
        <w:tc>
          <w:tcPr>
            <w:tcW w:w="6571" w:type="dxa"/>
          </w:tcPr>
          <w:p w14:paraId="08F6085C" w14:textId="77777777" w:rsidR="00853E41" w:rsidRPr="00967CEA" w:rsidRDefault="00853E41" w:rsidP="00EF4BB0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Stand Your Ground: Black Bodies and the Justice of God by Kelly Brown Douglas. 2015, Orbis Books.</w:t>
            </w:r>
          </w:p>
        </w:tc>
      </w:tr>
      <w:tr w:rsidR="00853E41" w:rsidRPr="00192C25" w14:paraId="1D295ACE" w14:textId="77777777" w:rsidTr="00853E41">
        <w:tc>
          <w:tcPr>
            <w:tcW w:w="1820" w:type="dxa"/>
          </w:tcPr>
          <w:p w14:paraId="052595EF" w14:textId="77777777" w:rsidR="00853E41" w:rsidRPr="00967CEA" w:rsidRDefault="00853E41" w:rsidP="00B83E0D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Cultural/Society</w:t>
            </w:r>
          </w:p>
        </w:tc>
        <w:tc>
          <w:tcPr>
            <w:tcW w:w="1595" w:type="dxa"/>
          </w:tcPr>
          <w:p w14:paraId="0DF59259" w14:textId="77777777" w:rsidR="00853E41" w:rsidRPr="00967CEA" w:rsidRDefault="00853E41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Movie (Hulu)</w:t>
            </w:r>
          </w:p>
        </w:tc>
        <w:tc>
          <w:tcPr>
            <w:tcW w:w="6571" w:type="dxa"/>
          </w:tcPr>
          <w:p w14:paraId="009988FF" w14:textId="3506BAFF" w:rsidR="00853E41" w:rsidRPr="00967CEA" w:rsidRDefault="00853E41" w:rsidP="00AC73A4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 xml:space="preserve">Little Fires Everywhere </w:t>
            </w:r>
          </w:p>
        </w:tc>
      </w:tr>
      <w:tr w:rsidR="00853E41" w:rsidRPr="00192C25" w14:paraId="5D22FA3C" w14:textId="77777777" w:rsidTr="00853E41">
        <w:tc>
          <w:tcPr>
            <w:tcW w:w="1820" w:type="dxa"/>
          </w:tcPr>
          <w:p w14:paraId="568D6535" w14:textId="77777777" w:rsidR="00853E41" w:rsidRPr="00967CEA" w:rsidRDefault="00853E41" w:rsidP="00B83E0D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Historical Context</w:t>
            </w:r>
          </w:p>
        </w:tc>
        <w:tc>
          <w:tcPr>
            <w:tcW w:w="1595" w:type="dxa"/>
          </w:tcPr>
          <w:p w14:paraId="09707577" w14:textId="77777777" w:rsidR="00853E41" w:rsidRPr="00967CEA" w:rsidRDefault="00853E41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Video</w:t>
            </w:r>
          </w:p>
        </w:tc>
        <w:tc>
          <w:tcPr>
            <w:tcW w:w="6571" w:type="dxa"/>
          </w:tcPr>
          <w:p w14:paraId="3A5711E0" w14:textId="77777777" w:rsidR="00853E41" w:rsidRPr="00967CEA" w:rsidRDefault="00853E41" w:rsidP="00E72885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  <w:u w:val="single"/>
              </w:rPr>
              <w:t>The History of Black Wall Street:</w:t>
            </w:r>
          </w:p>
          <w:p w14:paraId="39558854" w14:textId="77777777" w:rsidR="00853E41" w:rsidRPr="00967CEA" w:rsidRDefault="00E553C4" w:rsidP="00E72885">
            <w:pPr>
              <w:numPr>
                <w:ilvl w:val="0"/>
                <w:numId w:val="3"/>
              </w:numPr>
              <w:rPr>
                <w:rFonts w:ascii="Tahoma" w:hAnsi="Tahoma" w:cs="Tahoma"/>
                <w:sz w:val="18"/>
                <w:szCs w:val="18"/>
              </w:rPr>
            </w:pPr>
            <w:hyperlink r:id="rId10" w:history="1">
              <w:r w:rsidR="00853E41" w:rsidRPr="00967CEA">
                <w:rPr>
                  <w:rStyle w:val="Hyperlink"/>
                  <w:rFonts w:ascii="Tahoma" w:hAnsi="Tahoma" w:cs="Tahoma"/>
                  <w:sz w:val="18"/>
                  <w:szCs w:val="18"/>
                </w:rPr>
                <w:t>https://www.youtube.com/watch?v=jBmauP_X5DI</w:t>
              </w:r>
            </w:hyperlink>
          </w:p>
          <w:p w14:paraId="215BE312" w14:textId="77777777" w:rsidR="00853E41" w:rsidRPr="00967CEA" w:rsidRDefault="00E553C4" w:rsidP="00EF4BB0">
            <w:pPr>
              <w:numPr>
                <w:ilvl w:val="0"/>
                <w:numId w:val="3"/>
              </w:numPr>
              <w:rPr>
                <w:rFonts w:ascii="Tahoma" w:hAnsi="Tahoma" w:cs="Tahoma"/>
                <w:sz w:val="18"/>
                <w:szCs w:val="18"/>
              </w:rPr>
            </w:pPr>
            <w:hyperlink r:id="rId11" w:history="1">
              <w:r w:rsidR="00853E41" w:rsidRPr="00967CEA">
                <w:rPr>
                  <w:rStyle w:val="Hyperlink"/>
                  <w:rFonts w:ascii="Tahoma" w:hAnsi="Tahoma" w:cs="Tahoma"/>
                  <w:sz w:val="18"/>
                  <w:szCs w:val="18"/>
                </w:rPr>
                <w:t>https://www.youtube.com/watch?v=yLwVxyD7A98</w:t>
              </w:r>
            </w:hyperlink>
          </w:p>
        </w:tc>
      </w:tr>
      <w:tr w:rsidR="00853E41" w:rsidRPr="00192C25" w14:paraId="4C3F74DF" w14:textId="77777777" w:rsidTr="00853E41">
        <w:tc>
          <w:tcPr>
            <w:tcW w:w="1820" w:type="dxa"/>
          </w:tcPr>
          <w:p w14:paraId="21E6C1B1" w14:textId="77777777" w:rsidR="00853E41" w:rsidRPr="00967CEA" w:rsidRDefault="00853E41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Poetry/Racism</w:t>
            </w:r>
          </w:p>
        </w:tc>
        <w:tc>
          <w:tcPr>
            <w:tcW w:w="1595" w:type="dxa"/>
          </w:tcPr>
          <w:p w14:paraId="2CA15A60" w14:textId="77777777" w:rsidR="00853E41" w:rsidRPr="00967CEA" w:rsidRDefault="00853E41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Book</w:t>
            </w:r>
          </w:p>
        </w:tc>
        <w:tc>
          <w:tcPr>
            <w:tcW w:w="6571" w:type="dxa"/>
          </w:tcPr>
          <w:p w14:paraId="4514DBC2" w14:textId="77777777" w:rsidR="00853E41" w:rsidRPr="00967CEA" w:rsidRDefault="00853E41" w:rsidP="00B83E0D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A Bound Woman is a Dangerous Thing</w:t>
            </w:r>
          </w:p>
        </w:tc>
      </w:tr>
      <w:tr w:rsidR="00853E41" w:rsidRPr="00192C25" w14:paraId="5B5D3917" w14:textId="77777777" w:rsidTr="00853E41">
        <w:tc>
          <w:tcPr>
            <w:tcW w:w="1820" w:type="dxa"/>
          </w:tcPr>
          <w:p w14:paraId="39736F38" w14:textId="77777777" w:rsidR="00853E41" w:rsidRPr="00967CEA" w:rsidRDefault="00853E41" w:rsidP="00B83E0D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Poverty/Education</w:t>
            </w:r>
          </w:p>
        </w:tc>
        <w:tc>
          <w:tcPr>
            <w:tcW w:w="1595" w:type="dxa"/>
          </w:tcPr>
          <w:p w14:paraId="1C7E99E0" w14:textId="77777777" w:rsidR="00853E41" w:rsidRPr="00967CEA" w:rsidRDefault="00853E41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Movie (Netflix)</w:t>
            </w:r>
          </w:p>
        </w:tc>
        <w:tc>
          <w:tcPr>
            <w:tcW w:w="6571" w:type="dxa"/>
          </w:tcPr>
          <w:p w14:paraId="3FE1FABF" w14:textId="77777777" w:rsidR="00853E41" w:rsidRPr="00967CEA" w:rsidRDefault="00853E41" w:rsidP="00B83E0D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 xml:space="preserve">Miss Virginia </w:t>
            </w:r>
          </w:p>
        </w:tc>
      </w:tr>
      <w:tr w:rsidR="00853E41" w:rsidRPr="00192C25" w14:paraId="70F777E6" w14:textId="77777777" w:rsidTr="00853E41">
        <w:tc>
          <w:tcPr>
            <w:tcW w:w="1820" w:type="dxa"/>
          </w:tcPr>
          <w:p w14:paraId="2264210B" w14:textId="77777777" w:rsidR="00853E41" w:rsidRPr="00967CEA" w:rsidRDefault="00853E41" w:rsidP="00B83E0D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 xml:space="preserve">Prejudice / racism </w:t>
            </w:r>
          </w:p>
        </w:tc>
        <w:tc>
          <w:tcPr>
            <w:tcW w:w="1595" w:type="dxa"/>
          </w:tcPr>
          <w:p w14:paraId="765455DF" w14:textId="77777777" w:rsidR="00853E41" w:rsidRPr="00967CEA" w:rsidRDefault="00853E41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Video</w:t>
            </w:r>
          </w:p>
        </w:tc>
        <w:tc>
          <w:tcPr>
            <w:tcW w:w="6571" w:type="dxa"/>
          </w:tcPr>
          <w:p w14:paraId="1C6F32AA" w14:textId="77777777" w:rsidR="00853E41" w:rsidRPr="00967CEA" w:rsidRDefault="00853E41" w:rsidP="002663D2">
            <w:pPr>
              <w:rPr>
                <w:rFonts w:ascii="Tahoma" w:hAnsi="Tahoma" w:cs="Tahoma"/>
                <w:color w:val="222222"/>
                <w:sz w:val="18"/>
                <w:szCs w:val="18"/>
                <w:shd w:val="clear" w:color="auto" w:fill="FFFFFF"/>
              </w:rPr>
            </w:pPr>
            <w:r w:rsidRPr="00967CEA">
              <w:rPr>
                <w:rFonts w:ascii="Tahoma" w:hAnsi="Tahoma" w:cs="Tahoma"/>
                <w:color w:val="222222"/>
                <w:sz w:val="18"/>
                <w:szCs w:val="18"/>
                <w:shd w:val="clear" w:color="auto" w:fill="FFFFFF"/>
              </w:rPr>
              <w:t xml:space="preserve">Jane Elliott. Blue Eyes/Brown Eyes Exercise. </w:t>
            </w:r>
            <w:hyperlink r:id="rId12" w:history="1">
              <w:r w:rsidRPr="00967CEA">
                <w:rPr>
                  <w:rStyle w:val="Hyperlink"/>
                  <w:sz w:val="18"/>
                  <w:szCs w:val="18"/>
                </w:rPr>
                <w:t>https://www.youtube.com/watch?v=ebPoSMULI5U</w:t>
              </w:r>
            </w:hyperlink>
          </w:p>
        </w:tc>
      </w:tr>
      <w:tr w:rsidR="00853E41" w:rsidRPr="00192C25" w14:paraId="71F25B2A" w14:textId="77777777" w:rsidTr="00853E41">
        <w:tc>
          <w:tcPr>
            <w:tcW w:w="1820" w:type="dxa"/>
          </w:tcPr>
          <w:p w14:paraId="60BFB215" w14:textId="77777777" w:rsidR="00853E41" w:rsidRPr="00967CEA" w:rsidRDefault="00853E41" w:rsidP="00B83E0D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Race</w:t>
            </w:r>
          </w:p>
        </w:tc>
        <w:tc>
          <w:tcPr>
            <w:tcW w:w="1595" w:type="dxa"/>
          </w:tcPr>
          <w:p w14:paraId="351FAF77" w14:textId="77777777" w:rsidR="00853E41" w:rsidRPr="00967CEA" w:rsidRDefault="00853E41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Book</w:t>
            </w:r>
          </w:p>
        </w:tc>
        <w:tc>
          <w:tcPr>
            <w:tcW w:w="6571" w:type="dxa"/>
          </w:tcPr>
          <w:p w14:paraId="2A574B59" w14:textId="6936502A" w:rsidR="00853E41" w:rsidRPr="00967CEA" w:rsidRDefault="00E553C4" w:rsidP="00AC73A4">
            <w:pPr>
              <w:rPr>
                <w:rFonts w:ascii="Tahoma" w:hAnsi="Tahoma" w:cs="Tahoma"/>
                <w:b/>
                <w:bCs/>
                <w:sz w:val="18"/>
                <w:szCs w:val="18"/>
              </w:rPr>
            </w:pPr>
            <w:hyperlink r:id="rId13" w:history="1">
              <w:r w:rsidR="00853E41" w:rsidRPr="00967CEA">
                <w:rPr>
                  <w:rFonts w:ascii="Tahoma" w:eastAsia="Times New Roman" w:hAnsi="Tahoma" w:cs="Tahoma"/>
                  <w:color w:val="333333"/>
                  <w:sz w:val="18"/>
                  <w:szCs w:val="18"/>
                  <w:shd w:val="clear" w:color="auto" w:fill="FFFFFF"/>
                </w:rPr>
                <w:t>"Why Are All The Black Kids Sitting Together in the Cafeteria?": A Psychologist Explains the Development of Racial Identity</w:t>
              </w:r>
            </w:hyperlink>
            <w:r w:rsidR="00853E41" w:rsidRPr="00967CEA">
              <w:rPr>
                <w:rFonts w:ascii="Tahoma" w:eastAsia="Times New Roman" w:hAnsi="Tahoma" w:cs="Tahoma"/>
                <w:sz w:val="18"/>
                <w:szCs w:val="18"/>
              </w:rPr>
              <w:t xml:space="preserve"> </w:t>
            </w:r>
            <w:r w:rsidR="00853E41" w:rsidRPr="00967CEA">
              <w:rPr>
                <w:rFonts w:ascii="Tahoma" w:eastAsia="Times New Roman" w:hAnsi="Tahoma" w:cs="Tahoma"/>
                <w:color w:val="000000"/>
                <w:sz w:val="18"/>
                <w:szCs w:val="18"/>
                <w:shd w:val="clear" w:color="auto" w:fill="FFFFFF"/>
              </w:rPr>
              <w:t>by</w:t>
            </w:r>
            <w:r w:rsidR="00853E41" w:rsidRPr="00967CEA">
              <w:rPr>
                <w:rFonts w:ascii="Tahoma" w:eastAsia="Times New Roman" w:hAnsi="Tahoma" w:cs="Tahoma"/>
                <w:color w:val="181818"/>
                <w:sz w:val="18"/>
                <w:szCs w:val="18"/>
                <w:shd w:val="clear" w:color="auto" w:fill="FFFFFF"/>
              </w:rPr>
              <w:t> </w:t>
            </w:r>
            <w:hyperlink r:id="rId14" w:history="1">
              <w:r w:rsidR="00853E41" w:rsidRPr="00967CEA">
                <w:rPr>
                  <w:rFonts w:ascii="Tahoma" w:eastAsia="Times New Roman" w:hAnsi="Tahoma" w:cs="Tahoma"/>
                  <w:color w:val="333333"/>
                  <w:sz w:val="18"/>
                  <w:szCs w:val="18"/>
                  <w:shd w:val="clear" w:color="auto" w:fill="FFFFFF"/>
                </w:rPr>
                <w:t>Beverly Daniel Tatum</w:t>
              </w:r>
            </w:hyperlink>
          </w:p>
        </w:tc>
      </w:tr>
      <w:tr w:rsidR="00EF76D3" w:rsidRPr="00192C25" w14:paraId="39BC1F4D" w14:textId="77777777" w:rsidTr="00853E41">
        <w:tc>
          <w:tcPr>
            <w:tcW w:w="1820" w:type="dxa"/>
          </w:tcPr>
          <w:p w14:paraId="3F14889A" w14:textId="23200921" w:rsidR="00EF76D3" w:rsidRPr="00967CEA" w:rsidRDefault="00EF76D3" w:rsidP="00B83E0D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Race</w:t>
            </w:r>
          </w:p>
        </w:tc>
        <w:tc>
          <w:tcPr>
            <w:tcW w:w="1595" w:type="dxa"/>
          </w:tcPr>
          <w:p w14:paraId="11C9581C" w14:textId="1855C3EE" w:rsidR="00EF76D3" w:rsidRPr="00967CEA" w:rsidRDefault="00EF76D3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Book</w:t>
            </w:r>
          </w:p>
        </w:tc>
        <w:tc>
          <w:tcPr>
            <w:tcW w:w="6571" w:type="dxa"/>
          </w:tcPr>
          <w:p w14:paraId="7445EDAE" w14:textId="039ACAD2" w:rsidR="00EF76D3" w:rsidRPr="00967CEA" w:rsidRDefault="00EF76D3" w:rsidP="00870B4C">
            <w:pPr>
              <w:rPr>
                <w:sz w:val="18"/>
                <w:szCs w:val="18"/>
              </w:rPr>
            </w:pPr>
            <w:r w:rsidRPr="00967CEA">
              <w:rPr>
                <w:sz w:val="18"/>
                <w:szCs w:val="18"/>
              </w:rPr>
              <w:t>Lies my teacher told me by James Loewen</w:t>
            </w:r>
          </w:p>
        </w:tc>
      </w:tr>
      <w:tr w:rsidR="00853E41" w:rsidRPr="00192C25" w14:paraId="52046FDC" w14:textId="77777777" w:rsidTr="00853E41">
        <w:tc>
          <w:tcPr>
            <w:tcW w:w="1820" w:type="dxa"/>
          </w:tcPr>
          <w:p w14:paraId="79A03F2F" w14:textId="77777777" w:rsidR="00853E41" w:rsidRPr="00967CEA" w:rsidRDefault="00853E41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 xml:space="preserve">Race </w:t>
            </w:r>
          </w:p>
        </w:tc>
        <w:tc>
          <w:tcPr>
            <w:tcW w:w="1595" w:type="dxa"/>
          </w:tcPr>
          <w:p w14:paraId="13A4E1B1" w14:textId="77777777" w:rsidR="00853E41" w:rsidRPr="00967CEA" w:rsidRDefault="00853E41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News Article</w:t>
            </w:r>
          </w:p>
        </w:tc>
        <w:tc>
          <w:tcPr>
            <w:tcW w:w="6571" w:type="dxa"/>
          </w:tcPr>
          <w:p w14:paraId="37730144" w14:textId="77777777" w:rsidR="00853E41" w:rsidRPr="00967CEA" w:rsidRDefault="00853E41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https://www.washingtonpost.com/nation/2020/06/08/understanding-racism-inequality-america/?arc404=true&amp;fbclid=IwAR33Td-k8b9Dmb2QFnrwrxA4U5cOKwP0oNQjTiuiincMjqB0iOM4s18kn2Q</w:t>
            </w:r>
          </w:p>
        </w:tc>
      </w:tr>
      <w:tr w:rsidR="00853E41" w:rsidRPr="00192C25" w14:paraId="174AE74E" w14:textId="77777777" w:rsidTr="00853E41">
        <w:tc>
          <w:tcPr>
            <w:tcW w:w="1820" w:type="dxa"/>
          </w:tcPr>
          <w:p w14:paraId="0F4422D1" w14:textId="77777777" w:rsidR="00853E41" w:rsidRPr="00967CEA" w:rsidRDefault="00853E41" w:rsidP="00B83E0D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Race</w:t>
            </w:r>
          </w:p>
        </w:tc>
        <w:tc>
          <w:tcPr>
            <w:tcW w:w="1595" w:type="dxa"/>
          </w:tcPr>
          <w:p w14:paraId="43F861E0" w14:textId="77777777" w:rsidR="00853E41" w:rsidRPr="00967CEA" w:rsidRDefault="00853E41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Video</w:t>
            </w:r>
          </w:p>
        </w:tc>
        <w:tc>
          <w:tcPr>
            <w:tcW w:w="6571" w:type="dxa"/>
          </w:tcPr>
          <w:p w14:paraId="7A332622" w14:textId="5E4088C6" w:rsidR="00853E41" w:rsidRPr="00967CEA" w:rsidRDefault="00853E41" w:rsidP="00AC73A4">
            <w:pPr>
              <w:rPr>
                <w:rFonts w:ascii="Tahoma" w:hAnsi="Tahoma" w:cs="Tahoma"/>
                <w:sz w:val="18"/>
                <w:szCs w:val="18"/>
                <w:u w:val="single"/>
              </w:rPr>
            </w:pPr>
            <w:r w:rsidRPr="00967CEA">
              <w:rPr>
                <w:rFonts w:ascii="Tahoma" w:hAnsi="Tahoma" w:cs="Tahoma"/>
                <w:color w:val="222222"/>
                <w:sz w:val="18"/>
                <w:szCs w:val="18"/>
                <w:shd w:val="clear" w:color="auto" w:fill="FFFFFF"/>
              </w:rPr>
              <w:t> "Hidden Colors" Documentary on Racism</w:t>
            </w:r>
          </w:p>
        </w:tc>
      </w:tr>
      <w:tr w:rsidR="00853E41" w:rsidRPr="00192C25" w14:paraId="75926484" w14:textId="77777777" w:rsidTr="00853E41">
        <w:tc>
          <w:tcPr>
            <w:tcW w:w="1820" w:type="dxa"/>
          </w:tcPr>
          <w:p w14:paraId="2F98660A" w14:textId="77777777" w:rsidR="00853E41" w:rsidRPr="00967CEA" w:rsidRDefault="00853E41" w:rsidP="00B83E0D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Race</w:t>
            </w:r>
          </w:p>
        </w:tc>
        <w:tc>
          <w:tcPr>
            <w:tcW w:w="1595" w:type="dxa"/>
          </w:tcPr>
          <w:p w14:paraId="048F6B26" w14:textId="77777777" w:rsidR="00853E41" w:rsidRPr="00967CEA" w:rsidRDefault="00853E41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Video</w:t>
            </w:r>
          </w:p>
        </w:tc>
        <w:tc>
          <w:tcPr>
            <w:tcW w:w="6571" w:type="dxa"/>
          </w:tcPr>
          <w:p w14:paraId="0D0E384C" w14:textId="77777777" w:rsidR="00853E41" w:rsidRPr="00967CEA" w:rsidRDefault="00853E41" w:rsidP="002663D2">
            <w:pPr>
              <w:rPr>
                <w:rFonts w:ascii="Tahoma" w:hAnsi="Tahoma" w:cs="Tahoma"/>
                <w:color w:val="222222"/>
                <w:sz w:val="18"/>
                <w:szCs w:val="18"/>
                <w:shd w:val="clear" w:color="auto" w:fill="FFFFFF"/>
              </w:rPr>
            </w:pPr>
            <w:r w:rsidRPr="00967CEA">
              <w:rPr>
                <w:rFonts w:ascii="Tahoma" w:hAnsi="Tahoma" w:cs="Tahoma"/>
                <w:color w:val="222222"/>
                <w:sz w:val="18"/>
                <w:szCs w:val="18"/>
                <w:shd w:val="clear" w:color="auto" w:fill="FFFFFF"/>
              </w:rPr>
              <w:t xml:space="preserve">Dr. Frances Cross </w:t>
            </w:r>
            <w:proofErr w:type="spellStart"/>
            <w:r w:rsidRPr="00967CEA">
              <w:rPr>
                <w:rFonts w:ascii="Tahoma" w:hAnsi="Tahoma" w:cs="Tahoma"/>
                <w:color w:val="222222"/>
                <w:sz w:val="18"/>
                <w:szCs w:val="18"/>
                <w:shd w:val="clear" w:color="auto" w:fill="FFFFFF"/>
              </w:rPr>
              <w:t>Welsing</w:t>
            </w:r>
            <w:proofErr w:type="spellEnd"/>
            <w:r w:rsidRPr="00967CEA">
              <w:rPr>
                <w:rFonts w:ascii="Tahoma" w:hAnsi="Tahoma" w:cs="Tahoma"/>
                <w:color w:val="222222"/>
                <w:sz w:val="18"/>
                <w:szCs w:val="18"/>
                <w:shd w:val="clear" w:color="auto" w:fill="FFFFFF"/>
              </w:rPr>
              <w:t xml:space="preserve">, "Racism and Mental Health." </w:t>
            </w:r>
            <w:hyperlink r:id="rId15" w:history="1">
              <w:r w:rsidRPr="00967CEA">
                <w:rPr>
                  <w:rStyle w:val="Hyperlink"/>
                  <w:sz w:val="18"/>
                  <w:szCs w:val="18"/>
                </w:rPr>
                <w:t>https://www.youtube.com/watch?v=CPUqQ0k5gr8</w:t>
              </w:r>
            </w:hyperlink>
          </w:p>
        </w:tc>
      </w:tr>
      <w:tr w:rsidR="00853E41" w:rsidRPr="00192C25" w14:paraId="4D02A485" w14:textId="77777777" w:rsidTr="00853E41">
        <w:tc>
          <w:tcPr>
            <w:tcW w:w="1820" w:type="dxa"/>
          </w:tcPr>
          <w:p w14:paraId="0C2722E7" w14:textId="77777777" w:rsidR="00853E41" w:rsidRPr="00967CEA" w:rsidRDefault="00853E41" w:rsidP="00B83E0D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Race</w:t>
            </w:r>
          </w:p>
        </w:tc>
        <w:tc>
          <w:tcPr>
            <w:tcW w:w="1595" w:type="dxa"/>
          </w:tcPr>
          <w:p w14:paraId="5472B0A3" w14:textId="77777777" w:rsidR="00853E41" w:rsidRPr="00967CEA" w:rsidRDefault="00853E41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Video clip</w:t>
            </w:r>
          </w:p>
        </w:tc>
        <w:tc>
          <w:tcPr>
            <w:tcW w:w="6571" w:type="dxa"/>
          </w:tcPr>
          <w:p w14:paraId="4EEF4A4F" w14:textId="77777777" w:rsidR="00853E41" w:rsidRPr="00967CEA" w:rsidRDefault="00853E41" w:rsidP="00F82A31">
            <w:pPr>
              <w:shd w:val="clear" w:color="auto" w:fill="FFFFFF"/>
              <w:spacing w:after="100" w:afterAutospacing="1"/>
              <w:outlineLvl w:val="0"/>
              <w:rPr>
                <w:rFonts w:ascii="Tahoma" w:eastAsia="Times New Roman" w:hAnsi="Tahoma" w:cs="Tahoma"/>
                <w:color w:val="111111"/>
                <w:kern w:val="36"/>
                <w:sz w:val="18"/>
                <w:szCs w:val="18"/>
              </w:rPr>
            </w:pPr>
            <w:r w:rsidRPr="00967CEA">
              <w:rPr>
                <w:rFonts w:ascii="Tahoma" w:eastAsia="Times New Roman" w:hAnsi="Tahoma" w:cs="Tahoma"/>
                <w:color w:val="111111"/>
                <w:kern w:val="36"/>
                <w:sz w:val="18"/>
                <w:szCs w:val="18"/>
              </w:rPr>
              <w:t xml:space="preserve">Structural racism </w:t>
            </w:r>
            <w:hyperlink r:id="rId16" w:history="1">
              <w:r w:rsidRPr="00967CEA">
                <w:rPr>
                  <w:rStyle w:val="Hyperlink"/>
                  <w:rFonts w:ascii="Tahoma" w:eastAsia="Times New Roman" w:hAnsi="Tahoma" w:cs="Tahoma"/>
                  <w:kern w:val="36"/>
                  <w:sz w:val="18"/>
                  <w:szCs w:val="18"/>
                </w:rPr>
                <w:t>https://youtu.be/vX_Vzl-r8NY</w:t>
              </w:r>
            </w:hyperlink>
            <w:r w:rsidRPr="00967CEA">
              <w:rPr>
                <w:rStyle w:val="Hyperlink"/>
                <w:rFonts w:ascii="Tahoma" w:eastAsia="Times New Roman" w:hAnsi="Tahoma" w:cs="Tahoma"/>
                <w:kern w:val="36"/>
                <w:sz w:val="18"/>
                <w:szCs w:val="18"/>
              </w:rPr>
              <w:t xml:space="preserve"> </w:t>
            </w:r>
          </w:p>
        </w:tc>
      </w:tr>
      <w:tr w:rsidR="00853E41" w:rsidRPr="00192C25" w14:paraId="45703FCB" w14:textId="77777777" w:rsidTr="00853E41">
        <w:tc>
          <w:tcPr>
            <w:tcW w:w="1820" w:type="dxa"/>
          </w:tcPr>
          <w:p w14:paraId="796E6AC3" w14:textId="77777777" w:rsidR="00853E41" w:rsidRPr="00967CEA" w:rsidRDefault="00853E41" w:rsidP="00B83E0D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Race/ Culture</w:t>
            </w:r>
          </w:p>
        </w:tc>
        <w:tc>
          <w:tcPr>
            <w:tcW w:w="1595" w:type="dxa"/>
          </w:tcPr>
          <w:p w14:paraId="1C02C2FD" w14:textId="77777777" w:rsidR="00853E41" w:rsidRPr="00967CEA" w:rsidRDefault="00853E41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Book</w:t>
            </w:r>
          </w:p>
        </w:tc>
        <w:tc>
          <w:tcPr>
            <w:tcW w:w="6571" w:type="dxa"/>
          </w:tcPr>
          <w:p w14:paraId="30FF1909" w14:textId="77777777" w:rsidR="00853E41" w:rsidRPr="00967CEA" w:rsidRDefault="00853E41" w:rsidP="007B2A00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The Fire Next Time by James Baldwin</w:t>
            </w:r>
          </w:p>
        </w:tc>
      </w:tr>
      <w:tr w:rsidR="00853E41" w:rsidRPr="00192C25" w14:paraId="4FCACF57" w14:textId="77777777" w:rsidTr="00853E41">
        <w:tc>
          <w:tcPr>
            <w:tcW w:w="1820" w:type="dxa"/>
          </w:tcPr>
          <w:p w14:paraId="7E4C1A32" w14:textId="77777777" w:rsidR="00853E41" w:rsidRPr="00967CEA" w:rsidRDefault="00853E41" w:rsidP="00B83E0D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Race/ Culture</w:t>
            </w:r>
          </w:p>
        </w:tc>
        <w:tc>
          <w:tcPr>
            <w:tcW w:w="1595" w:type="dxa"/>
          </w:tcPr>
          <w:p w14:paraId="4895ECFF" w14:textId="77777777" w:rsidR="00853E41" w:rsidRPr="00967CEA" w:rsidRDefault="00853E41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Video Clip</w:t>
            </w:r>
          </w:p>
        </w:tc>
        <w:tc>
          <w:tcPr>
            <w:tcW w:w="6571" w:type="dxa"/>
          </w:tcPr>
          <w:p w14:paraId="3AB1BDCA" w14:textId="77777777" w:rsidR="00853E41" w:rsidRPr="00967CEA" w:rsidRDefault="00853E41" w:rsidP="00F82A31">
            <w:pPr>
              <w:shd w:val="clear" w:color="auto" w:fill="FFFFFF"/>
              <w:spacing w:after="100" w:afterAutospacing="1"/>
              <w:outlineLvl w:val="0"/>
              <w:rPr>
                <w:rFonts w:ascii="Tahoma" w:eastAsia="Times New Roman" w:hAnsi="Tahoma" w:cs="Tahoma"/>
                <w:color w:val="111111"/>
                <w:kern w:val="36"/>
                <w:sz w:val="18"/>
                <w:szCs w:val="18"/>
              </w:rPr>
            </w:pPr>
            <w:r w:rsidRPr="00967CEA">
              <w:rPr>
                <w:rFonts w:ascii="Tahoma" w:eastAsia="Times New Roman" w:hAnsi="Tahoma" w:cs="Tahoma"/>
                <w:color w:val="111111"/>
                <w:kern w:val="36"/>
                <w:sz w:val="18"/>
                <w:szCs w:val="18"/>
              </w:rPr>
              <w:t xml:space="preserve">What is systemic racism? Wealth Gap </w:t>
            </w:r>
            <w:hyperlink r:id="rId17" w:history="1">
              <w:r w:rsidRPr="00967CEA">
                <w:rPr>
                  <w:rStyle w:val="Hyperlink"/>
                  <w:rFonts w:ascii="Tahoma" w:eastAsia="Times New Roman" w:hAnsi="Tahoma" w:cs="Tahoma"/>
                  <w:kern w:val="36"/>
                  <w:sz w:val="18"/>
                  <w:szCs w:val="18"/>
                </w:rPr>
                <w:t>https://youtu.be/GPVXdjJCkCA</w:t>
              </w:r>
            </w:hyperlink>
          </w:p>
        </w:tc>
      </w:tr>
      <w:tr w:rsidR="00853E41" w:rsidRPr="00192C25" w14:paraId="4CC0A049" w14:textId="77777777" w:rsidTr="00853E41">
        <w:tc>
          <w:tcPr>
            <w:tcW w:w="1820" w:type="dxa"/>
          </w:tcPr>
          <w:p w14:paraId="32811818" w14:textId="77777777" w:rsidR="00853E41" w:rsidRPr="00967CEA" w:rsidRDefault="00853E41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Slavery</w:t>
            </w:r>
          </w:p>
        </w:tc>
        <w:tc>
          <w:tcPr>
            <w:tcW w:w="1595" w:type="dxa"/>
          </w:tcPr>
          <w:p w14:paraId="1D86223E" w14:textId="77777777" w:rsidR="00853E41" w:rsidRPr="00967CEA" w:rsidRDefault="00853E41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News Article</w:t>
            </w:r>
          </w:p>
        </w:tc>
        <w:tc>
          <w:tcPr>
            <w:tcW w:w="6571" w:type="dxa"/>
          </w:tcPr>
          <w:p w14:paraId="3DDC6FFA" w14:textId="77777777" w:rsidR="00853E41" w:rsidRPr="00967CEA" w:rsidRDefault="00853E41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https://www.nytimes.com/interactive/2019/12/20/magazine/1619-intro.html</w:t>
            </w:r>
          </w:p>
        </w:tc>
      </w:tr>
      <w:tr w:rsidR="00853E41" w:rsidRPr="00192C25" w14:paraId="3FC38CCD" w14:textId="77777777" w:rsidTr="00853E41">
        <w:tc>
          <w:tcPr>
            <w:tcW w:w="1820" w:type="dxa"/>
          </w:tcPr>
          <w:p w14:paraId="14D201E4" w14:textId="77777777" w:rsidR="00853E41" w:rsidRPr="00967CEA" w:rsidRDefault="00853E41" w:rsidP="00B83E0D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White Fragility</w:t>
            </w:r>
          </w:p>
          <w:p w14:paraId="579F347C" w14:textId="77777777" w:rsidR="00853E41" w:rsidRPr="00967CEA" w:rsidRDefault="00853E41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595" w:type="dxa"/>
          </w:tcPr>
          <w:p w14:paraId="11AD5CC8" w14:textId="77777777" w:rsidR="00853E41" w:rsidRPr="00967CEA" w:rsidRDefault="00853E41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Video Clip</w:t>
            </w:r>
          </w:p>
        </w:tc>
        <w:tc>
          <w:tcPr>
            <w:tcW w:w="6571" w:type="dxa"/>
          </w:tcPr>
          <w:p w14:paraId="42CD0F11" w14:textId="77777777" w:rsidR="00853E41" w:rsidRPr="00967CEA" w:rsidRDefault="00853E41" w:rsidP="00853E41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 xml:space="preserve">Robin </w:t>
            </w:r>
            <w:proofErr w:type="spellStart"/>
            <w:r w:rsidRPr="00967CEA">
              <w:rPr>
                <w:rFonts w:ascii="Tahoma" w:hAnsi="Tahoma" w:cs="Tahoma"/>
                <w:sz w:val="18"/>
                <w:szCs w:val="18"/>
              </w:rPr>
              <w:t>DiAngelo</w:t>
            </w:r>
            <w:proofErr w:type="spellEnd"/>
            <w:r w:rsidRPr="00967CEA">
              <w:rPr>
                <w:rFonts w:ascii="Tahoma" w:hAnsi="Tahoma" w:cs="Tahoma"/>
                <w:sz w:val="18"/>
                <w:szCs w:val="18"/>
              </w:rPr>
              <w:t xml:space="preserve"> discusses White Fragility</w:t>
            </w:r>
          </w:p>
          <w:p w14:paraId="4FC7D1AC" w14:textId="77777777" w:rsidR="00853E41" w:rsidRPr="00967CEA" w:rsidRDefault="00853E41" w:rsidP="00B83E0D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https://www.youtube.com/watch?v=45ey4jgoxeU</w:t>
            </w:r>
          </w:p>
        </w:tc>
      </w:tr>
      <w:tr w:rsidR="00853E41" w:rsidRPr="00192C25" w14:paraId="27CCEA80" w14:textId="77777777" w:rsidTr="00853E41">
        <w:tc>
          <w:tcPr>
            <w:tcW w:w="1820" w:type="dxa"/>
          </w:tcPr>
          <w:p w14:paraId="4BFD5BBB" w14:textId="77777777" w:rsidR="00853E41" w:rsidRPr="00967CEA" w:rsidRDefault="00853E41" w:rsidP="00B83E0D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Whiteness</w:t>
            </w:r>
          </w:p>
        </w:tc>
        <w:tc>
          <w:tcPr>
            <w:tcW w:w="1595" w:type="dxa"/>
          </w:tcPr>
          <w:p w14:paraId="51B4E4CE" w14:textId="77777777" w:rsidR="00853E41" w:rsidRPr="00967CEA" w:rsidRDefault="00853E41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Book</w:t>
            </w:r>
          </w:p>
        </w:tc>
        <w:tc>
          <w:tcPr>
            <w:tcW w:w="6571" w:type="dxa"/>
          </w:tcPr>
          <w:p w14:paraId="4A5130E0" w14:textId="6CCC0059" w:rsidR="00853E41" w:rsidRPr="00967CEA" w:rsidRDefault="00853E41" w:rsidP="00AC73A4">
            <w:pPr>
              <w:rPr>
                <w:rFonts w:ascii="Tahoma" w:eastAsia="Times New Roman" w:hAnsi="Tahoma" w:cs="Tahoma"/>
                <w:b/>
                <w:bCs/>
                <w:color w:val="111111"/>
                <w:kern w:val="36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The History of White People by Nell Irvin Painter (2010)</w:t>
            </w:r>
          </w:p>
        </w:tc>
      </w:tr>
      <w:tr w:rsidR="00853E41" w:rsidRPr="00192C25" w14:paraId="7D54E6BE" w14:textId="77777777" w:rsidTr="00853E41">
        <w:tc>
          <w:tcPr>
            <w:tcW w:w="1820" w:type="dxa"/>
          </w:tcPr>
          <w:p w14:paraId="7B4D0444" w14:textId="77777777" w:rsidR="00853E41" w:rsidRPr="00967CEA" w:rsidRDefault="00853E41" w:rsidP="00B83E0D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Whiteness</w:t>
            </w:r>
          </w:p>
        </w:tc>
        <w:tc>
          <w:tcPr>
            <w:tcW w:w="1595" w:type="dxa"/>
          </w:tcPr>
          <w:p w14:paraId="54A9A7C0" w14:textId="77777777" w:rsidR="00853E41" w:rsidRPr="00967CEA" w:rsidRDefault="00853E41">
            <w:pPr>
              <w:rPr>
                <w:rFonts w:ascii="Tahoma" w:hAnsi="Tahoma" w:cs="Tahoma"/>
                <w:sz w:val="18"/>
                <w:szCs w:val="18"/>
              </w:rPr>
            </w:pPr>
            <w:r w:rsidRPr="00967CEA">
              <w:rPr>
                <w:rFonts w:ascii="Tahoma" w:hAnsi="Tahoma" w:cs="Tahoma"/>
                <w:sz w:val="18"/>
                <w:szCs w:val="18"/>
              </w:rPr>
              <w:t>Book</w:t>
            </w:r>
          </w:p>
        </w:tc>
        <w:tc>
          <w:tcPr>
            <w:tcW w:w="6571" w:type="dxa"/>
          </w:tcPr>
          <w:p w14:paraId="0B95651E" w14:textId="77777777" w:rsidR="00853E41" w:rsidRPr="00967CEA" w:rsidRDefault="00853E41" w:rsidP="00F82A31">
            <w:pPr>
              <w:shd w:val="clear" w:color="auto" w:fill="FFFFFF"/>
              <w:spacing w:after="100" w:afterAutospacing="1"/>
              <w:outlineLvl w:val="0"/>
              <w:rPr>
                <w:rFonts w:ascii="Tahoma" w:eastAsia="Times New Roman" w:hAnsi="Tahoma" w:cs="Tahoma"/>
                <w:sz w:val="18"/>
                <w:szCs w:val="18"/>
              </w:rPr>
            </w:pPr>
            <w:r w:rsidRPr="00967CEA">
              <w:rPr>
                <w:rFonts w:ascii="Tahoma" w:eastAsia="Times New Roman" w:hAnsi="Tahoma" w:cs="Tahoma"/>
                <w:color w:val="111111"/>
                <w:kern w:val="36"/>
                <w:sz w:val="18"/>
                <w:szCs w:val="18"/>
              </w:rPr>
              <w:t>Waking Up White: and Finding Myself in the Story of Race by Debby Irving</w:t>
            </w:r>
          </w:p>
        </w:tc>
      </w:tr>
    </w:tbl>
    <w:p w14:paraId="13456635" w14:textId="760252E0" w:rsidR="005C3D01" w:rsidRPr="00192C25" w:rsidRDefault="005C3D01" w:rsidP="00967CEA">
      <w:pPr>
        <w:rPr>
          <w:rFonts w:ascii="Tahoma" w:hAnsi="Tahoma" w:cs="Tahoma"/>
          <w:sz w:val="24"/>
          <w:szCs w:val="24"/>
        </w:rPr>
      </w:pPr>
    </w:p>
    <w:sectPr w:rsidR="005C3D01" w:rsidRPr="00192C25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507AA7" w14:textId="77777777" w:rsidR="00E553C4" w:rsidRDefault="00E553C4" w:rsidP="00853E41">
      <w:pPr>
        <w:spacing w:after="0" w:line="240" w:lineRule="auto"/>
      </w:pPr>
      <w:r>
        <w:separator/>
      </w:r>
    </w:p>
  </w:endnote>
  <w:endnote w:type="continuationSeparator" w:id="0">
    <w:p w14:paraId="4F6CEB00" w14:textId="77777777" w:rsidR="00E553C4" w:rsidRDefault="00E553C4" w:rsidP="00853E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149637" w14:textId="77777777" w:rsidR="00046ED9" w:rsidRDefault="00046ED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0CA5FC" w14:textId="5582848A" w:rsidR="00853E41" w:rsidRDefault="00171C63">
    <w:pPr>
      <w:pStyle w:val="Footer"/>
    </w:pPr>
    <w:proofErr w:type="spellStart"/>
    <w:r>
      <w:t>ToolShed</w:t>
    </w:r>
    <w:proofErr w:type="spellEnd"/>
    <w:r>
      <w:t xml:space="preserve"> Resource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C288B7" w14:textId="77777777" w:rsidR="00046ED9" w:rsidRDefault="00046E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14E921" w14:textId="77777777" w:rsidR="00E553C4" w:rsidRDefault="00E553C4" w:rsidP="00853E41">
      <w:pPr>
        <w:spacing w:after="0" w:line="240" w:lineRule="auto"/>
      </w:pPr>
      <w:r>
        <w:separator/>
      </w:r>
    </w:p>
  </w:footnote>
  <w:footnote w:type="continuationSeparator" w:id="0">
    <w:p w14:paraId="3B0A5423" w14:textId="77777777" w:rsidR="00E553C4" w:rsidRDefault="00E553C4" w:rsidP="00853E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B6DD42" w14:textId="77777777" w:rsidR="00046ED9" w:rsidRDefault="00046ED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B59A14" w14:textId="77777777" w:rsidR="00046ED9" w:rsidRDefault="00046ED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43D2BA" w14:textId="77777777" w:rsidR="00046ED9" w:rsidRDefault="00046E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392E88"/>
    <w:multiLevelType w:val="hybridMultilevel"/>
    <w:tmpl w:val="88360280"/>
    <w:lvl w:ilvl="0" w:tplc="555AF7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D9ABB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0BE7DF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F44E7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44E8E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A2676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59E83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4EAE8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0ADE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9DB030E"/>
    <w:multiLevelType w:val="hybridMultilevel"/>
    <w:tmpl w:val="AB4CFB2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3516A28"/>
    <w:multiLevelType w:val="hybridMultilevel"/>
    <w:tmpl w:val="86B65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9D310E"/>
    <w:multiLevelType w:val="hybridMultilevel"/>
    <w:tmpl w:val="40A42E1A"/>
    <w:lvl w:ilvl="0" w:tplc="052A9E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2CE53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CBCB3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A86D0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38416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3E82D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4A29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D849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A017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5F870751"/>
    <w:multiLevelType w:val="hybridMultilevel"/>
    <w:tmpl w:val="D90C475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7376440B"/>
    <w:multiLevelType w:val="hybridMultilevel"/>
    <w:tmpl w:val="3730B340"/>
    <w:lvl w:ilvl="0" w:tplc="2E8623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74879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71AEE8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9B059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64ACD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15452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A0D1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23459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56249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0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Q3Nja3MDUxNDBT0lEKTi0uzszPAykwrwUAMMeLpSwAAAA="/>
  </w:docVars>
  <w:rsids>
    <w:rsidRoot w:val="00C611B3"/>
    <w:rsid w:val="000361F9"/>
    <w:rsid w:val="00046ED9"/>
    <w:rsid w:val="00074F6F"/>
    <w:rsid w:val="0015325A"/>
    <w:rsid w:val="00171C63"/>
    <w:rsid w:val="00192C25"/>
    <w:rsid w:val="001F3247"/>
    <w:rsid w:val="002237F9"/>
    <w:rsid w:val="00234844"/>
    <w:rsid w:val="00247ADD"/>
    <w:rsid w:val="002663D2"/>
    <w:rsid w:val="002D1C32"/>
    <w:rsid w:val="0030565E"/>
    <w:rsid w:val="00476A8A"/>
    <w:rsid w:val="0049335C"/>
    <w:rsid w:val="0053100C"/>
    <w:rsid w:val="00537CD5"/>
    <w:rsid w:val="00580CEF"/>
    <w:rsid w:val="005C3D01"/>
    <w:rsid w:val="006C09F6"/>
    <w:rsid w:val="006C7CF1"/>
    <w:rsid w:val="00751578"/>
    <w:rsid w:val="007B2A00"/>
    <w:rsid w:val="00837DA9"/>
    <w:rsid w:val="00853E41"/>
    <w:rsid w:val="00870B4C"/>
    <w:rsid w:val="00873DBF"/>
    <w:rsid w:val="008C0DDA"/>
    <w:rsid w:val="008D10A3"/>
    <w:rsid w:val="008E31C9"/>
    <w:rsid w:val="008E673B"/>
    <w:rsid w:val="00927A3A"/>
    <w:rsid w:val="00940EF5"/>
    <w:rsid w:val="00967CEA"/>
    <w:rsid w:val="00A02E76"/>
    <w:rsid w:val="00A12315"/>
    <w:rsid w:val="00A24914"/>
    <w:rsid w:val="00A95C61"/>
    <w:rsid w:val="00AC73A4"/>
    <w:rsid w:val="00B043E1"/>
    <w:rsid w:val="00B572C9"/>
    <w:rsid w:val="00B83E0D"/>
    <w:rsid w:val="00BC3F7E"/>
    <w:rsid w:val="00BC7830"/>
    <w:rsid w:val="00BE7D58"/>
    <w:rsid w:val="00C104DA"/>
    <w:rsid w:val="00C35929"/>
    <w:rsid w:val="00C47DA4"/>
    <w:rsid w:val="00C611B3"/>
    <w:rsid w:val="00CA2574"/>
    <w:rsid w:val="00D240EB"/>
    <w:rsid w:val="00D925DA"/>
    <w:rsid w:val="00DA02F9"/>
    <w:rsid w:val="00DD18AC"/>
    <w:rsid w:val="00E553C4"/>
    <w:rsid w:val="00E67297"/>
    <w:rsid w:val="00E72885"/>
    <w:rsid w:val="00EE7B47"/>
    <w:rsid w:val="00EF4BB0"/>
    <w:rsid w:val="00EF76D3"/>
    <w:rsid w:val="00F200B0"/>
    <w:rsid w:val="00F2637A"/>
    <w:rsid w:val="00F71E83"/>
    <w:rsid w:val="00F82A31"/>
    <w:rsid w:val="00F872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D5ACF9"/>
  <w15:chartTrackingRefBased/>
  <w15:docId w15:val="{C0B31EA0-5EAE-4B22-A354-A9E4D96644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02E7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663D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11B3"/>
    <w:pPr>
      <w:ind w:left="720"/>
      <w:contextualSpacing/>
    </w:pPr>
  </w:style>
  <w:style w:type="table" w:styleId="TableGrid">
    <w:name w:val="Table Grid"/>
    <w:basedOn w:val="TableNormal"/>
    <w:uiPriority w:val="39"/>
    <w:rsid w:val="00927A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A02F9"/>
    <w:rPr>
      <w:color w:val="0000FF"/>
      <w:u w:val="single"/>
    </w:rPr>
  </w:style>
  <w:style w:type="character" w:customStyle="1" w:styleId="by">
    <w:name w:val="by"/>
    <w:basedOn w:val="DefaultParagraphFont"/>
    <w:rsid w:val="00870B4C"/>
  </w:style>
  <w:style w:type="character" w:customStyle="1" w:styleId="Heading1Char">
    <w:name w:val="Heading 1 Char"/>
    <w:basedOn w:val="DefaultParagraphFont"/>
    <w:link w:val="Heading1"/>
    <w:uiPriority w:val="9"/>
    <w:rsid w:val="00A02E7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a-size-extra-large">
    <w:name w:val="a-size-extra-large"/>
    <w:basedOn w:val="DefaultParagraphFont"/>
    <w:rsid w:val="00A02E76"/>
  </w:style>
  <w:style w:type="character" w:styleId="UnresolvedMention">
    <w:name w:val="Unresolved Mention"/>
    <w:basedOn w:val="DefaultParagraphFont"/>
    <w:uiPriority w:val="99"/>
    <w:semiHidden/>
    <w:unhideWhenUsed/>
    <w:rsid w:val="00873DBF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2663D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go">
    <w:name w:val="go"/>
    <w:basedOn w:val="DefaultParagraphFont"/>
    <w:rsid w:val="002663D2"/>
  </w:style>
  <w:style w:type="paragraph" w:styleId="Header">
    <w:name w:val="header"/>
    <w:basedOn w:val="Normal"/>
    <w:link w:val="HeaderChar"/>
    <w:uiPriority w:val="99"/>
    <w:unhideWhenUsed/>
    <w:rsid w:val="00853E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3E41"/>
  </w:style>
  <w:style w:type="paragraph" w:styleId="Footer">
    <w:name w:val="footer"/>
    <w:basedOn w:val="Normal"/>
    <w:link w:val="FooterChar"/>
    <w:uiPriority w:val="99"/>
    <w:unhideWhenUsed/>
    <w:rsid w:val="00853E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3E41"/>
  </w:style>
  <w:style w:type="paragraph" w:styleId="BalloonText">
    <w:name w:val="Balloon Text"/>
    <w:basedOn w:val="Normal"/>
    <w:link w:val="BalloonTextChar"/>
    <w:uiPriority w:val="99"/>
    <w:semiHidden/>
    <w:unhideWhenUsed/>
    <w:rsid w:val="008E31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31C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15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89718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7325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96672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7829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63027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7834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40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5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202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40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454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36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71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9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5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5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79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3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72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145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0318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25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00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11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68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5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1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ashingtonpost.com/posteverything/wp/2015/09/22/jews-in-america-struggled-for-generations-to-become-white-now-we-must-give-up-that-privilege-to-fight-racism/" TargetMode="External"/><Relationship Id="rId13" Type="http://schemas.openxmlformats.org/officeDocument/2006/relationships/hyperlink" Target="https://www.goodreads.com/book/show/16280._Why_Are_All_The_Black_Kids_Sitting_Together_in_the_Cafeteria_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www.youtube.com/watch?v=ebPoSMULI5U" TargetMode="External"/><Relationship Id="rId17" Type="http://schemas.openxmlformats.org/officeDocument/2006/relationships/hyperlink" Target="https://youtu.be/GPVXdjJCkCA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youtu.be/vX_Vzl-r8NY%60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yLwVxyD7A98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CPUqQ0k5gr8" TargetMode="External"/><Relationship Id="rId23" Type="http://schemas.openxmlformats.org/officeDocument/2006/relationships/footer" Target="footer3.xml"/><Relationship Id="rId10" Type="http://schemas.openxmlformats.org/officeDocument/2006/relationships/hyperlink" Target="https://www.youtube.com/watch?v=jBmauP_X5DI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://www.pbs.org/race/000_About/002_03_a-godeeper.htm" TargetMode="External"/><Relationship Id="rId14" Type="http://schemas.openxmlformats.org/officeDocument/2006/relationships/hyperlink" Target="https://www.goodreads.com/author/show/10033.Beverly_Daniel_Tatum" TargetMode="External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F48921-5277-46BD-83FE-9BFA524017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21</Words>
  <Characters>297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ka Crawford</dc:creator>
  <cp:keywords/>
  <dc:description/>
  <cp:lastModifiedBy>Erika Crawford</cp:lastModifiedBy>
  <cp:revision>2</cp:revision>
  <cp:lastPrinted>2020-07-13T22:38:00Z</cp:lastPrinted>
  <dcterms:created xsi:type="dcterms:W3CDTF">2020-08-16T23:18:00Z</dcterms:created>
  <dcterms:modified xsi:type="dcterms:W3CDTF">2020-08-16T23:18:00Z</dcterms:modified>
</cp:coreProperties>
</file>